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nk more carefully about each of the following aspects and jot d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And you will need to identify an Effect Size (again) - why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27T14:29:25Z</dcterms:created>
  <dcterms:modified xsi:type="dcterms:W3CDTF">2024-10-27T14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